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4BA076B2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65F67091" w14:textId="630E3598" w:rsidR="00CD03DE" w:rsidRPr="00CD03DE" w:rsidRDefault="00CD03D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>Select * from Worker where FIRST_NAME not in (‘Vipul’, ’Satish’);</w:t>
      </w:r>
    </w:p>
    <w:p w14:paraId="40A6B857" w14:textId="071D39BF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073D0578" w14:textId="023269B7" w:rsidR="00CD03DE" w:rsidRPr="00CD03DE" w:rsidRDefault="00CD03DE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color w:val="444444"/>
          <w:spacing w:val="3"/>
        </w:rPr>
        <w:t>Select * from worker where FIRST_NAME like ‘_____h’;</w:t>
      </w:r>
    </w:p>
    <w:p w14:paraId="151CBE77" w14:textId="332AF731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7D434B78" w14:textId="08EE9A29" w:rsidR="00CD03DE" w:rsidRDefault="00CD03DE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>--Enter email id by replacing ‘id’</w:t>
      </w:r>
    </w:p>
    <w:p w14:paraId="1259DDA8" w14:textId="3975F4F6" w:rsidR="00CD03DE" w:rsidRDefault="00CD03DE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  <w:t xml:space="preserve">Select FIRST_NAME, Email from Worker where Email like ‘%id%’ </w:t>
      </w:r>
    </w:p>
    <w:p w14:paraId="00E01ACB" w14:textId="5AB3A962" w:rsidR="00CD03DE" w:rsidRPr="00CD03DE" w:rsidRDefault="00CD03DE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b/>
          <w:bCs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CD0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4</Words>
  <Characters>425</Characters>
  <Application>Microsoft Office Word</Application>
  <DocSecurity>0</DocSecurity>
  <Lines>3</Lines>
  <Paragraphs>1</Paragraphs>
  <ScaleCrop>false</ScaleCrop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4</cp:revision>
  <dcterms:created xsi:type="dcterms:W3CDTF">2021-03-26T13:45:00Z</dcterms:created>
  <dcterms:modified xsi:type="dcterms:W3CDTF">2022-10-13T06:29:00Z</dcterms:modified>
</cp:coreProperties>
</file>